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T</w:t>
      </w:r>
    </w:p>
    <w:p>
      <w:pPr>
        <w:pStyle w:val="Author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George</w:t>
      </w:r>
      <w:r>
        <w:t xml:space="preserve"> </w:t>
      </w:r>
      <w:r>
        <w:t xml:space="preserve">Main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rStyle w:val="VerbatimChar"/>
        </w:rPr>
        <w:t xml:space="preserve">{r setup, include=FALSE} data("AirPassangers") AirPassengers d=decompose(AirPassengers) d plot(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b442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T</dc:title>
  <dc:creator>Data scientist George Maina</dc:creator>
  <dcterms:created xsi:type="dcterms:W3CDTF">2019-10-08T17:47:56Z</dcterms:created>
  <dcterms:modified xsi:type="dcterms:W3CDTF">2019-10-08T17:47:56Z</dcterms:modified>
</cp:coreProperties>
</file>